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l bo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gie bo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rm st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ut-of-h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/very li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D9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F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C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E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out 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7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F4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E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os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D3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08:19:55Z</dcterms:created>
  <dcterms:modified xsi:type="dcterms:W3CDTF">2024-04-18T0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